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67bf3a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956c382-700c-4166-b4f2-31adb585d95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00:08Z</dcterms:created>
  <dcterms:modified xsi:type="dcterms:W3CDTF">2023-06-28T18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